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280E3800" w:rsidR="00B64460" w:rsidRPr="00E6321E" w:rsidRDefault="00881C46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0</w:t>
                            </w:r>
                            <w:r w:rsidR="009150BE">
                              <w:rPr>
                                <w:sz w:val="28"/>
                                <w:szCs w:val="28"/>
                              </w:rPr>
                              <w:t>9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>.0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3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 xml:space="preserve">. – </w:t>
                            </w:r>
                            <w:r w:rsidR="009150BE">
                              <w:rPr>
                                <w:sz w:val="28"/>
                                <w:szCs w:val="28"/>
                              </w:rPr>
                              <w:t>13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>.0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3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280E3800" w:rsidR="00B64460" w:rsidRPr="00E6321E" w:rsidRDefault="00881C46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0</w:t>
                      </w:r>
                      <w:r w:rsidR="009150BE">
                        <w:rPr>
                          <w:sz w:val="28"/>
                          <w:szCs w:val="28"/>
                        </w:rPr>
                        <w:t>9</w:t>
                      </w:r>
                      <w:r w:rsidR="00046DEE">
                        <w:rPr>
                          <w:sz w:val="28"/>
                          <w:szCs w:val="28"/>
                        </w:rPr>
                        <w:t>.0</w:t>
                      </w:r>
                      <w:r>
                        <w:rPr>
                          <w:sz w:val="28"/>
                          <w:szCs w:val="28"/>
                        </w:rPr>
                        <w:t>3</w:t>
                      </w:r>
                      <w:r w:rsidR="00046DEE">
                        <w:rPr>
                          <w:sz w:val="28"/>
                          <w:szCs w:val="28"/>
                        </w:rPr>
                        <w:t xml:space="preserve">. – </w:t>
                      </w:r>
                      <w:r w:rsidR="009150BE">
                        <w:rPr>
                          <w:sz w:val="28"/>
                          <w:szCs w:val="28"/>
                        </w:rPr>
                        <w:t>13</w:t>
                      </w:r>
                      <w:r w:rsidR="00046DEE">
                        <w:rPr>
                          <w:sz w:val="28"/>
                          <w:szCs w:val="28"/>
                        </w:rPr>
                        <w:t>.0</w:t>
                      </w:r>
                      <w:r>
                        <w:rPr>
                          <w:sz w:val="28"/>
                          <w:szCs w:val="28"/>
                        </w:rPr>
                        <w:t>3</w:t>
                      </w:r>
                      <w:r w:rsidR="00046DEE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6DB52DE7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>CROISSANT ČOKO-LJEŠNJAK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E898FEE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2E48DF16" w14:textId="2052BDF1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49C1A155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>RIBLJI ŠTAPIĆI, POVRĆE NA MASLACU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91DC441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20B25ACD" w14:textId="5D167565" w:rsidR="00046DEE" w:rsidRPr="006558BD" w:rsidRDefault="006533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4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228D95DD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>POGAČICA SA SIR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8A287BC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73659722" w14:textId="5F350CE0" w:rsidR="00046DEE" w:rsidRPr="006558BD" w:rsidRDefault="00881C4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 7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6DB52DE7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>CROISSANT ČOKO-LJEŠNJAK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E898FEE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2E48DF16" w14:textId="2052BDF1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49C1A155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>RIBLJI ŠTAPIĆI, POVRĆE NA MASLACU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91DC441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20B25ACD" w14:textId="5D167565" w:rsidR="00046DEE" w:rsidRPr="006558BD" w:rsidRDefault="006533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 xml:space="preserve">3, 4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228D95DD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>POGAČICA SA SIR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8A287BC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73659722" w14:textId="5F350CE0" w:rsidR="00046DEE" w:rsidRPr="006558BD" w:rsidRDefault="00881C4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 7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0825F511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>SENDVIČ S MARGOM I PUREĆOM SALAMOM, SOK OD BAZGE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9827ADF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537507AE" w14:textId="7D587157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49406083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>PILETINA U UMAKU OD VRHNJA S TIJESTOM, CIKL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21C15E0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3BAC75F8" w14:textId="4DDC664D" w:rsidR="00046DEE" w:rsidRPr="006558BD" w:rsidRDefault="00881C46" w:rsidP="00881C46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13A66D1B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VOĆN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FA997C0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1E102FDA" w14:textId="3C9E7FB8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0825F511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>SENDVIČ S MARGOM I PUREĆOM SALAMOM, SOK OD BAZGE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9827ADF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537507AE" w14:textId="7D587157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49406083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>PILETINA U UMAKU OD VRHNJA S TIJESTOM, CIKL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21C15E0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3BAC75F8" w14:textId="4DDC664D" w:rsidR="00046DEE" w:rsidRPr="006558BD" w:rsidRDefault="00881C46" w:rsidP="00881C46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13A66D1B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 xml:space="preserve"> VOĆN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FA997C0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1E102FDA" w14:textId="3C9E7FB8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3DAAA416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881C46">
                                    <w:rPr>
                                      <w:rFonts w:asciiTheme="majorHAnsi" w:hAnsiTheme="majorHAnsi" w:cstheme="majorHAnsi"/>
                                    </w:rPr>
                                    <w:t>KUKURUZN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>I KRUH S MLIJEČNIM NAMAZOM, ČOKOLADNO MLIJEKO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0B3A087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16F012AA" w14:textId="1C613A8E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13DF6CF9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>SARMA, PIRE KRUMPIR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E7811D9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0C93AFF6" w14:textId="560BB5B5" w:rsidR="00046DEE" w:rsidRPr="006558BD" w:rsidRDefault="009150B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 7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39A3D6EC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>KEKS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9299F25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5F472145" w14:textId="633CB3BC" w:rsidR="00046DEE" w:rsidRPr="006558BD" w:rsidRDefault="009150B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1, 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3DAAA416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881C46">
                              <w:rPr>
                                <w:rFonts w:asciiTheme="majorHAnsi" w:hAnsiTheme="majorHAnsi" w:cstheme="majorHAnsi"/>
                              </w:rPr>
                              <w:t>KUKURUZN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>I KRUH S MLIJEČNIM NAMAZOM, ČOKOLADNO MLIJEKO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0B3A087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16F012AA" w14:textId="1C613A8E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13DF6CF9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>SARMA, PIRE KRUMPIR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E7811D9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0C93AFF6" w14:textId="560BB5B5" w:rsidR="00046DEE" w:rsidRPr="006558BD" w:rsidRDefault="009150B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 7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39A3D6EC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>KEKS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9299F25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5F472145" w14:textId="633CB3BC" w:rsidR="00046DEE" w:rsidRPr="006558BD" w:rsidRDefault="009150B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1, 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1C7067A0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>ŠKOLSKA PIZZA, ČAJ S LIMUN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D5C20BD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3D4340F6" w14:textId="78239631" w:rsidR="00046DEE" w:rsidRPr="006558BD" w:rsidRDefault="006533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09C19072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>GRAH VARIVO S KOBASICAMA I POVRĆEM, KRUH SA SJEMENKAMA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2535ABB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1C5E1EFB" w14:textId="36182520" w:rsidR="00046DEE" w:rsidRPr="006558BD" w:rsidRDefault="00881C4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>, 6, 9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650B4988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>KRUH S ČOKOLADNIM NAMAZ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4756FBA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0E0A3208" w14:textId="0C178424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1C7067A0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>ŠKOLSKA PIZZA, ČAJ S LIMUN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D5C20BD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3D4340F6" w14:textId="78239631" w:rsidR="00046DEE" w:rsidRPr="006558BD" w:rsidRDefault="006533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09C19072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>GRAH VARIVO S KOBASICAMA I POVRĆEM, KRUH SA SJEMENKAMA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2535ABB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1C5E1EFB" w14:textId="36182520" w:rsidR="00046DEE" w:rsidRPr="006558BD" w:rsidRDefault="00881C4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>, 6, 9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650B4988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>KRUH S ČOKOLADNIM NAMAZ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4756FBA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0E0A3208" w14:textId="0C178424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7EA7246A" w:rsidR="00D242E8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>PALENTA SA SIROM I VRHNJEM</w:t>
                                  </w:r>
                                  <w:r w:rsidR="00881C4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A82817" w14:textId="32F7496F" w:rsidR="00D242E8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</w:p>
                                <w:p w14:paraId="33CE14EA" w14:textId="21306EB6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051D5594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>PUREĆI BATAK I ZABATAK U POVRĆU S RIŽOM, ZELENA SALATA, KUKURUZN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7084B" w14:textId="77777777" w:rsidR="00D242E8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72CF126B" w14:textId="0CF61CC7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0F5A7EFD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>BANA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B0BC36C" w14:textId="77777777" w:rsidR="00D242E8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07EA4179" w14:textId="1DC67C57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7EA7246A" w:rsidR="00D242E8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>PALENTA SA SIROM I VRHNJEM</w:t>
                            </w:r>
                            <w:r w:rsidR="00881C46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A82817" w14:textId="32F7496F" w:rsidR="00D242E8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</w:p>
                          <w:p w14:paraId="33CE14EA" w14:textId="21306EB6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051D5594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>PUREĆI BATAK I ZABATAK U POVRĆU S RIŽOM, ZELENA SALATA, KUKURUZN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7084B" w14:textId="77777777" w:rsidR="00D242E8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72CF126B" w14:textId="0CF61CC7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>9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0F5A7EFD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>BANAN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B0BC36C" w14:textId="77777777" w:rsidR="00D242E8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07EA4179" w14:textId="1DC67C57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150BE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46DEE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513BE6"/>
    <w:rsid w:val="006300F5"/>
    <w:rsid w:val="006533FA"/>
    <w:rsid w:val="006558BD"/>
    <w:rsid w:val="00682A4F"/>
    <w:rsid w:val="00684362"/>
    <w:rsid w:val="006F1EF2"/>
    <w:rsid w:val="007073F8"/>
    <w:rsid w:val="00774964"/>
    <w:rsid w:val="007B42C2"/>
    <w:rsid w:val="007C0B35"/>
    <w:rsid w:val="007C2D3A"/>
    <w:rsid w:val="007C5688"/>
    <w:rsid w:val="007E49C2"/>
    <w:rsid w:val="007F2DB2"/>
    <w:rsid w:val="007F395B"/>
    <w:rsid w:val="0085409B"/>
    <w:rsid w:val="0086155A"/>
    <w:rsid w:val="00881C46"/>
    <w:rsid w:val="008C5927"/>
    <w:rsid w:val="0091460F"/>
    <w:rsid w:val="009150BE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29382-CFC5-4C20-A642-9AE0B1F57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Domagoj Vukovarac</cp:lastModifiedBy>
  <cp:revision>2</cp:revision>
  <cp:lastPrinted>2024-08-27T10:52:00Z</cp:lastPrinted>
  <dcterms:created xsi:type="dcterms:W3CDTF">2026-03-05T13:59:00Z</dcterms:created>
  <dcterms:modified xsi:type="dcterms:W3CDTF">2026-03-05T13:59:00Z</dcterms:modified>
</cp:coreProperties>
</file>